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E40C32" w14:textId="61D3E7D8" w:rsidR="00FB60B0" w:rsidRPr="00334FB2" w:rsidRDefault="00FB60B0" w:rsidP="00FB60B0">
      <w:pPr>
        <w:pStyle w:val="Heading1"/>
        <w:numPr>
          <w:ilvl w:val="0"/>
          <w:numId w:val="0"/>
        </w:numPr>
        <w:jc w:val="center"/>
      </w:pPr>
      <w:bookmarkStart w:id="0" w:name="_Toc205692625"/>
      <w:bookmarkStart w:id="1" w:name="_Toc277071999"/>
      <w:bookmarkStart w:id="2" w:name="_Toc277229731"/>
      <w:bookmarkStart w:id="3" w:name="_Toc469562265"/>
      <w:r w:rsidRPr="00FB60B0">
        <w:t>Georgia Tech</w:t>
      </w:r>
      <w:r>
        <w:t xml:space="preserve"> </w:t>
      </w:r>
      <w:r w:rsidRPr="00334FB2">
        <w:t xml:space="preserve">– </w:t>
      </w:r>
      <w:bookmarkEnd w:id="0"/>
      <w:bookmarkEnd w:id="1"/>
      <w:bookmarkEnd w:id="2"/>
      <w:bookmarkEnd w:id="3"/>
      <w:r w:rsidR="00DD2BBF">
        <w:t>SYSTEM LOGIN SHEET</w:t>
      </w:r>
    </w:p>
    <w:p w14:paraId="2FB49AC1" w14:textId="77777777" w:rsidR="00FB60B0" w:rsidRPr="00334FB2" w:rsidRDefault="00FB60B0" w:rsidP="00FB60B0">
      <w:pPr>
        <w:pStyle w:val="BodyText"/>
        <w:jc w:val="center"/>
        <w:rPr>
          <w:b/>
          <w:sz w:val="24"/>
          <w:szCs w:val="24"/>
        </w:rPr>
      </w:pPr>
      <w:r w:rsidRPr="00895012">
        <w:rPr>
          <w:b/>
          <w:sz w:val="24"/>
          <w:szCs w:val="24"/>
          <w:highlight w:val="yellow"/>
        </w:rPr>
        <w:t>[</w:t>
      </w:r>
      <w:r w:rsidRPr="00895012">
        <w:rPr>
          <w:b/>
          <w:i/>
          <w:sz w:val="24"/>
          <w:szCs w:val="24"/>
          <w:highlight w:val="yellow"/>
        </w:rPr>
        <w:t>List specific lab/facility</w:t>
      </w:r>
      <w:r w:rsidRPr="00895012">
        <w:rPr>
          <w:b/>
          <w:sz w:val="24"/>
          <w:szCs w:val="24"/>
          <w:highlight w:val="yellow"/>
        </w:rPr>
        <w:t>]</w:t>
      </w:r>
      <w:bookmarkStart w:id="4" w:name="_GoBack"/>
      <w:bookmarkEnd w:id="4"/>
    </w:p>
    <w:tbl>
      <w:tblPr>
        <w:tblW w:w="144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1886"/>
        <w:gridCol w:w="3825"/>
        <w:gridCol w:w="3825"/>
        <w:gridCol w:w="1984"/>
      </w:tblGrid>
      <w:tr w:rsidR="00DD2BBF" w:rsidRPr="00C64D1F" w14:paraId="649F15B2" w14:textId="77777777" w:rsidTr="00DD2BBF">
        <w:trPr>
          <w:trHeight w:val="383"/>
          <w:jc w:val="center"/>
        </w:trPr>
        <w:tc>
          <w:tcPr>
            <w:tcW w:w="1000" w:type="pct"/>
            <w:shd w:val="clear" w:color="auto" w:fill="000000"/>
            <w:vAlign w:val="center"/>
          </w:tcPr>
          <w:p w14:paraId="3EA1A79E" w14:textId="77777777" w:rsidR="00DD2BBF" w:rsidRPr="00C64D1F" w:rsidRDefault="00DD2BBF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Date</w:t>
            </w:r>
          </w:p>
        </w:tc>
        <w:tc>
          <w:tcPr>
            <w:tcW w:w="655" w:type="pct"/>
            <w:shd w:val="clear" w:color="auto" w:fill="000000"/>
            <w:vAlign w:val="center"/>
          </w:tcPr>
          <w:p w14:paraId="5AA83981" w14:textId="77777777" w:rsidR="00DD2BBF" w:rsidRPr="00C64D1F" w:rsidRDefault="00DD2BBF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Time In</w:t>
            </w:r>
          </w:p>
        </w:tc>
        <w:tc>
          <w:tcPr>
            <w:tcW w:w="1328" w:type="pct"/>
            <w:shd w:val="clear" w:color="auto" w:fill="000000"/>
            <w:vAlign w:val="center"/>
          </w:tcPr>
          <w:p w14:paraId="02B2F34B" w14:textId="3C9132BE" w:rsidR="00DD2BBF" w:rsidRPr="00C64D1F" w:rsidRDefault="00DD2BBF" w:rsidP="00760EC4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 xml:space="preserve">User’s </w:t>
            </w:r>
            <w:r w:rsidRPr="00C64D1F">
              <w:rPr>
                <w:color w:val="FFFFFF"/>
              </w:rPr>
              <w:t>Name</w:t>
            </w:r>
          </w:p>
        </w:tc>
        <w:tc>
          <w:tcPr>
            <w:tcW w:w="1328" w:type="pct"/>
            <w:shd w:val="clear" w:color="auto" w:fill="000000"/>
            <w:vAlign w:val="center"/>
          </w:tcPr>
          <w:p w14:paraId="262C272A" w14:textId="4F820412" w:rsidR="00DD2BBF" w:rsidRPr="00C64D1F" w:rsidRDefault="00DD2BBF" w:rsidP="00760EC4">
            <w:pPr>
              <w:pStyle w:val="CellHeading"/>
              <w:rPr>
                <w:color w:val="FFFFFF"/>
              </w:rPr>
            </w:pPr>
            <w:r>
              <w:rPr>
                <w:color w:val="FFFFFF"/>
              </w:rPr>
              <w:t>User’s Email</w:t>
            </w:r>
          </w:p>
        </w:tc>
        <w:tc>
          <w:tcPr>
            <w:tcW w:w="689" w:type="pct"/>
            <w:shd w:val="clear" w:color="auto" w:fill="000000"/>
            <w:vAlign w:val="center"/>
          </w:tcPr>
          <w:p w14:paraId="70ED8F4B" w14:textId="77777777" w:rsidR="00DD2BBF" w:rsidRPr="00C64D1F" w:rsidRDefault="00DD2BBF" w:rsidP="00760EC4">
            <w:pPr>
              <w:pStyle w:val="CellHeading"/>
              <w:rPr>
                <w:color w:val="FFFFFF"/>
              </w:rPr>
            </w:pPr>
            <w:r w:rsidRPr="00C64D1F">
              <w:rPr>
                <w:color w:val="FFFFFF"/>
              </w:rPr>
              <w:t>Time Out</w:t>
            </w:r>
          </w:p>
        </w:tc>
      </w:tr>
      <w:tr w:rsidR="00DD2BBF" w:rsidRPr="00334FB2" w14:paraId="2C0C4ECE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46104BC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7A3792F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10D013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AF56B5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019E2C0B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3701F30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6F38002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26A391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501DC91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1B8D3C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3372E8F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09A100E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60D412A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2DD623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20DE35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9D7A17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3F7EDABB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7BE7EAA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1668D9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6522BD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59691B4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0495E0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FB5AD19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A669895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20DE66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A4D8C9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6C1717A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CF4491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2562626C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16E243A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CF873A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27AB51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882669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DA64E8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61E12F59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6A344093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148FFE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88D41C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0E20CCA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1B58F14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EED21BD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038901D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719E3D6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EA6E89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434F39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E71DDC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601928A1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E557E0B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4FD8A6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1DB300B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72F0C8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3014D2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7CCFEBD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6FF67A6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0D1165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7052866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8FB213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53633D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3372E7F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54F1B82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4F3816E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5D3A6B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13AE70B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62656C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57DDDC09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5D65F84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76DF4D0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F9BCB4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6D16D3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B584A9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E50338C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6BDD65D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C1B4D1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7E69CBE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3BC0B84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B6B828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2C058C20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6F5D8772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2797D3A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069E6CB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06BDFFF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211DC9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62303B3D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20E1AA8A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72221D0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21C0255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6365D41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54878EB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570CCB57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5330A274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C58331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2EADEE9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61A64DB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400A79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5FD3960F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5E2E8A5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BD5104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07DE99B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01BAAE4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71BBF21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B03DC7C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B58938E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A7D164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BCC54E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18E1AA6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4525FA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68B6E413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A405ED8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2021829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09B595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2BFDFF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6009DE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484EB37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D4C933E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2283515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22D484B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DF55CD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58F6981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05D31155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103FA41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4DB96F3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DEB711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C5E1B0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13ED02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47E0149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5E902851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0A453F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B355DE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5961465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03D400A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3935C33F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8D532C9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B67A2D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1DFC04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6FE0C61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1D1BB60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01460E0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0C7BD64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260A38D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71325DB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3441899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5147957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D77320B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381BB5DF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9B986A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1D6FD97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66F5619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EAD0D9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30473DD4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28B209D4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1A1D0D4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792E11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08D10A3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5681ACE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2E3E5790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176B0B11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12FCDA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1F2408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35A1B33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17640AD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5A35E71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6E24CC5F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09441F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2B2D8A6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322E3C3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2C7C14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AC762C4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388EC6E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14C14A2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56478F5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1251F0A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C8991B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E059E17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9A0485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870563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8A869D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1FF0A86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6E7A6990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094A7CBE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FFCAA77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6502DCE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9E0B04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BD870E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96F720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700AD15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26CF600A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6B2454A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BD1223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511AD98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0E17A40D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F8B8738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6823753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7CA41A4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E91DE6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D0EEF8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1074E5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0549AD18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41F913C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7C91618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7057C4A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220D6B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70DA41C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72EE898B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A74CE34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A13761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27A68BF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3B54C91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EB2637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3320C00F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CCA47E6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E1750B2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1F7F9229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C16EC0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1669F78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553E297B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79200867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73511D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19F9D29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011169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4A9C84F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1BB490B4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F2E5AF2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5CEF4E6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39FB05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003CDB2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9B0A0C4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F38C019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52D589B0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4063C3EA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E5FC53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4B1DCDA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51689255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D65BB76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29DC61B1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65100D6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33DE70B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77982AC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23AEC507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046ECDDE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4B37A688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069C9BEF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4116E5D8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67C72A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0F46AD3C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6C77CE71" w14:textId="77777777" w:rsidR="00DD2BBF" w:rsidRPr="00334FB2" w:rsidRDefault="00DD2BBF" w:rsidP="00760EC4">
            <w:pPr>
              <w:pStyle w:val="CellBody"/>
            </w:pPr>
          </w:p>
        </w:tc>
      </w:tr>
      <w:tr w:rsidR="00DD2BBF" w:rsidRPr="00334FB2" w14:paraId="08DC386C" w14:textId="77777777" w:rsidTr="00DD2BBF">
        <w:trPr>
          <w:trHeight w:val="383"/>
          <w:jc w:val="center"/>
        </w:trPr>
        <w:tc>
          <w:tcPr>
            <w:tcW w:w="1000" w:type="pct"/>
            <w:vAlign w:val="center"/>
          </w:tcPr>
          <w:p w14:paraId="30FC9563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55" w:type="pct"/>
            <w:vAlign w:val="center"/>
          </w:tcPr>
          <w:p w14:paraId="64FBB29B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vAlign w:val="center"/>
          </w:tcPr>
          <w:p w14:paraId="26FFD4A1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1328" w:type="pct"/>
            <w:shd w:val="clear" w:color="auto" w:fill="auto"/>
            <w:vAlign w:val="center"/>
          </w:tcPr>
          <w:p w14:paraId="3F8CE2AE" w14:textId="77777777" w:rsidR="00DD2BBF" w:rsidRPr="00334FB2" w:rsidRDefault="00DD2BBF" w:rsidP="00760EC4">
            <w:pPr>
              <w:pStyle w:val="CellBody"/>
            </w:pPr>
          </w:p>
        </w:tc>
        <w:tc>
          <w:tcPr>
            <w:tcW w:w="689" w:type="pct"/>
            <w:vAlign w:val="center"/>
          </w:tcPr>
          <w:p w14:paraId="44799F2C" w14:textId="77777777" w:rsidR="00DD2BBF" w:rsidRPr="00334FB2" w:rsidRDefault="00DD2BBF" w:rsidP="00760EC4">
            <w:pPr>
              <w:pStyle w:val="CellBody"/>
            </w:pPr>
          </w:p>
        </w:tc>
      </w:tr>
    </w:tbl>
    <w:p w14:paraId="036D4E1F" w14:textId="77777777" w:rsidR="00242329" w:rsidRDefault="00242329" w:rsidP="00751AD3"/>
    <w:sectPr w:rsidR="00242329" w:rsidSect="00751A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34D43"/>
    <w:multiLevelType w:val="multilevel"/>
    <w:tmpl w:val="235E1308"/>
    <w:lvl w:ilvl="0">
      <w:start w:val="1"/>
      <w:numFmt w:val="decimal"/>
      <w:pStyle w:val="Heading1"/>
      <w:lvlText w:val="%1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195"/>
        </w:tabs>
        <w:ind w:left="1195" w:hanging="83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TcytDSzNDAzMDFQ0lEKTi0uzszPAykwqgUAt5dXISwAAAA="/>
  </w:docVars>
  <w:rsids>
    <w:rsidRoot w:val="00FB60B0"/>
    <w:rsid w:val="00242329"/>
    <w:rsid w:val="00357D55"/>
    <w:rsid w:val="004336B6"/>
    <w:rsid w:val="00516BEB"/>
    <w:rsid w:val="00751AD3"/>
    <w:rsid w:val="00895012"/>
    <w:rsid w:val="00D246AE"/>
    <w:rsid w:val="00DD2BBF"/>
    <w:rsid w:val="00F14F38"/>
    <w:rsid w:val="00FB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72575"/>
  <w15:chartTrackingRefBased/>
  <w15:docId w15:val="{5C40450C-7C34-4D5B-A88C-74D990526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0B0"/>
    <w:pPr>
      <w:spacing w:before="240" w:after="120" w:line="240" w:lineRule="auto"/>
      <w:jc w:val="both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FB60B0"/>
    <w:pPr>
      <w:keepNext/>
      <w:pageBreakBefore/>
      <w:numPr>
        <w:numId w:val="1"/>
      </w:numPr>
      <w:shd w:val="clear" w:color="auto" w:fill="D3DDF9"/>
      <w:spacing w:before="0"/>
      <w:jc w:val="left"/>
      <w:outlineLvl w:val="0"/>
    </w:pPr>
    <w:rPr>
      <w:rFonts w:ascii="Arial Black" w:hAnsi="Arial Black" w:cs="Arial"/>
      <w:bCs/>
      <w:caps/>
      <w:color w:val="000000"/>
      <w:kern w:val="32"/>
      <w:sz w:val="28"/>
      <w:szCs w:val="28"/>
    </w:rPr>
  </w:style>
  <w:style w:type="paragraph" w:styleId="Heading2">
    <w:name w:val="heading 2"/>
    <w:aliases w:val="H2"/>
    <w:basedOn w:val="Normal"/>
    <w:next w:val="Normal"/>
    <w:link w:val="Heading2Char"/>
    <w:qFormat/>
    <w:rsid w:val="00FB60B0"/>
    <w:pPr>
      <w:keepNext/>
      <w:numPr>
        <w:ilvl w:val="1"/>
        <w:numId w:val="1"/>
      </w:numPr>
      <w:spacing w:after="60"/>
      <w:jc w:val="left"/>
      <w:outlineLvl w:val="1"/>
    </w:pPr>
    <w:rPr>
      <w:rFonts w:ascii="Arial Black" w:hAnsi="Arial Black" w:cs="Arial"/>
      <w:bCs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FB60B0"/>
    <w:pPr>
      <w:keepNext/>
      <w:numPr>
        <w:ilvl w:val="2"/>
        <w:numId w:val="1"/>
      </w:numPr>
      <w:spacing w:after="60"/>
      <w:jc w:val="left"/>
      <w:outlineLvl w:val="2"/>
    </w:pPr>
    <w:rPr>
      <w:rFonts w:ascii="Arial Black" w:hAnsi="Arial Black" w:cs="Arial"/>
      <w:bCs/>
      <w:color w:val="000000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FB60B0"/>
    <w:pPr>
      <w:keepNext/>
      <w:numPr>
        <w:ilvl w:val="3"/>
        <w:numId w:val="1"/>
      </w:numPr>
      <w:spacing w:after="60"/>
      <w:outlineLvl w:val="3"/>
    </w:pPr>
    <w:rPr>
      <w:rFonts w:ascii="Arial Black" w:hAnsi="Arial Black"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B60B0"/>
    <w:pPr>
      <w:numPr>
        <w:ilvl w:val="4"/>
        <w:numId w:val="1"/>
      </w:numPr>
      <w:spacing w:after="60"/>
      <w:outlineLvl w:val="4"/>
    </w:pPr>
    <w:rPr>
      <w:rFonts w:ascii="Arial Black" w:hAnsi="Arial Black"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FB60B0"/>
    <w:pPr>
      <w:numPr>
        <w:ilvl w:val="5"/>
        <w:numId w:val="1"/>
      </w:numPr>
      <w:spacing w:after="60"/>
      <w:outlineLvl w:val="5"/>
    </w:pPr>
    <w:rPr>
      <w:rFonts w:ascii="Arial Black" w:hAnsi="Arial Black"/>
      <w:bCs/>
      <w:i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B60B0"/>
    <w:pPr>
      <w:numPr>
        <w:ilvl w:val="6"/>
        <w:numId w:val="1"/>
      </w:numPr>
      <w:spacing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B60B0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B60B0"/>
    <w:pPr>
      <w:numPr>
        <w:ilvl w:val="8"/>
        <w:numId w:val="1"/>
      </w:numPr>
      <w:spacing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B60B0"/>
    <w:rPr>
      <w:rFonts w:ascii="Arial Black" w:eastAsia="Times New Roman" w:hAnsi="Arial Black" w:cs="Arial"/>
      <w:bCs/>
      <w:caps/>
      <w:color w:val="000000"/>
      <w:kern w:val="32"/>
      <w:sz w:val="28"/>
      <w:szCs w:val="28"/>
      <w:shd w:val="clear" w:color="auto" w:fill="D3DDF9"/>
    </w:rPr>
  </w:style>
  <w:style w:type="character" w:customStyle="1" w:styleId="Heading2Char">
    <w:name w:val="Heading 2 Char"/>
    <w:aliases w:val="H2 Char"/>
    <w:basedOn w:val="DefaultParagraphFont"/>
    <w:link w:val="Heading2"/>
    <w:rsid w:val="00FB60B0"/>
    <w:rPr>
      <w:rFonts w:ascii="Arial Black" w:eastAsia="Times New Roman" w:hAnsi="Arial Black" w:cs="Arial"/>
      <w:bCs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FB60B0"/>
    <w:rPr>
      <w:rFonts w:ascii="Arial Black" w:eastAsia="Times New Roman" w:hAnsi="Arial Black" w:cs="Arial"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B60B0"/>
    <w:rPr>
      <w:rFonts w:ascii="Arial Black" w:eastAsia="Times New Roman" w:hAnsi="Arial Black" w:cs="Times New Roman"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FB60B0"/>
    <w:rPr>
      <w:rFonts w:ascii="Arial Black" w:eastAsia="Times New Roman" w:hAnsi="Arial Black" w:cs="Times New Roman"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FB60B0"/>
    <w:rPr>
      <w:rFonts w:ascii="Arial Black" w:eastAsia="Times New Roman" w:hAnsi="Arial Black" w:cs="Times New Roman"/>
      <w:bCs/>
      <w:i/>
    </w:rPr>
  </w:style>
  <w:style w:type="character" w:customStyle="1" w:styleId="Heading7Char">
    <w:name w:val="Heading 7 Char"/>
    <w:basedOn w:val="DefaultParagraphFont"/>
    <w:link w:val="Heading7"/>
    <w:rsid w:val="00FB60B0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B60B0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B60B0"/>
    <w:rPr>
      <w:rFonts w:ascii="Arial" w:eastAsia="Times New Roman" w:hAnsi="Arial" w:cs="Arial"/>
    </w:rPr>
  </w:style>
  <w:style w:type="paragraph" w:customStyle="1" w:styleId="CellBody">
    <w:name w:val="CellBody"/>
    <w:link w:val="CellBodyChar"/>
    <w:rsid w:val="00FB60B0"/>
    <w:pPr>
      <w:spacing w:before="60" w:after="100" w:line="240" w:lineRule="auto"/>
    </w:pPr>
    <w:rPr>
      <w:rFonts w:ascii="Verdana" w:eastAsia="Times New Roman" w:hAnsi="Verdana" w:cs="Times New Roman"/>
      <w:sz w:val="18"/>
      <w:szCs w:val="18"/>
    </w:rPr>
  </w:style>
  <w:style w:type="character" w:customStyle="1" w:styleId="CellBodyChar">
    <w:name w:val="CellBody Char"/>
    <w:basedOn w:val="DefaultParagraphFont"/>
    <w:link w:val="CellBody"/>
    <w:rsid w:val="00FB60B0"/>
    <w:rPr>
      <w:rFonts w:ascii="Verdana" w:eastAsia="Times New Roman" w:hAnsi="Verdana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rsid w:val="00FB60B0"/>
    <w:rPr>
      <w:sz w:val="16"/>
      <w:szCs w:val="16"/>
    </w:rPr>
  </w:style>
  <w:style w:type="paragraph" w:customStyle="1" w:styleId="CellHeading">
    <w:name w:val="CellHeading"/>
    <w:rsid w:val="00FB60B0"/>
    <w:pPr>
      <w:tabs>
        <w:tab w:val="left" w:pos="2160"/>
        <w:tab w:val="left" w:pos="6120"/>
      </w:tabs>
      <w:spacing w:before="60" w:after="60" w:line="240" w:lineRule="auto"/>
      <w:jc w:val="center"/>
    </w:pPr>
    <w:rPr>
      <w:rFonts w:ascii="Arial Bold" w:eastAsia="Times New Roman" w:hAnsi="Arial Bold" w:cs="Times New Roman"/>
      <w:b/>
      <w:color w:val="000000"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FB60B0"/>
  </w:style>
  <w:style w:type="character" w:customStyle="1" w:styleId="CommentTextChar">
    <w:name w:val="Comment Text Char"/>
    <w:basedOn w:val="DefaultParagraphFont"/>
    <w:link w:val="CommentText"/>
    <w:semiHidden/>
    <w:rsid w:val="00FB60B0"/>
    <w:rPr>
      <w:rFonts w:ascii="Verdana" w:eastAsia="Times New Roman" w:hAnsi="Verdana" w:cs="Times New Roman"/>
      <w:sz w:val="20"/>
      <w:szCs w:val="20"/>
    </w:rPr>
  </w:style>
  <w:style w:type="paragraph" w:styleId="BodyText">
    <w:name w:val="Body Text"/>
    <w:basedOn w:val="Normal"/>
    <w:link w:val="BodyTextChar"/>
    <w:rsid w:val="00FB60B0"/>
    <w:pPr>
      <w:spacing w:before="0"/>
      <w:jc w:val="left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FB60B0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60B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0B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Penn</dc:creator>
  <cp:keywords/>
  <dc:description/>
  <cp:lastModifiedBy>Smith, Kyle L</cp:lastModifiedBy>
  <cp:revision>10</cp:revision>
  <dcterms:created xsi:type="dcterms:W3CDTF">2017-09-15T13:53:00Z</dcterms:created>
  <dcterms:modified xsi:type="dcterms:W3CDTF">2019-11-06T19:18:00Z</dcterms:modified>
</cp:coreProperties>
</file>